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9E48B" w14:textId="77777777" w:rsidR="003B12B9" w:rsidRDefault="003B12B9" w:rsidP="008A63D9">
      <w:pPr>
        <w:rPr>
          <w:rFonts w:ascii="Times New Roman" w:hAnsi="Times New Roman" w:cs="Times New Roman"/>
          <w:sz w:val="24"/>
          <w:szCs w:val="24"/>
        </w:rPr>
      </w:pPr>
    </w:p>
    <w:p w14:paraId="2021B00B" w14:textId="154036D5" w:rsidR="003B12B9" w:rsidRDefault="00562A45" w:rsidP="003B12B9">
      <w:pPr>
        <w:jc w:val="center"/>
        <w:rPr>
          <w:rFonts w:ascii="Times New Roman" w:hAnsi="Times New Roman" w:cs="Times New Roman"/>
          <w:sz w:val="24"/>
          <w:szCs w:val="24"/>
        </w:rPr>
      </w:pPr>
      <w:r w:rsidRPr="6A2174F7">
        <w:rPr>
          <w:rFonts w:ascii="Times New Roman" w:hAnsi="Times New Roman" w:cs="Times New Roman"/>
          <w:sz w:val="24"/>
          <w:szCs w:val="24"/>
        </w:rPr>
        <w:t>T</w:t>
      </w:r>
      <w:r w:rsidR="003D2AB8">
        <w:rPr>
          <w:rFonts w:ascii="Times New Roman" w:hAnsi="Times New Roman" w:cs="Times New Roman"/>
          <w:sz w:val="24"/>
          <w:szCs w:val="24"/>
        </w:rPr>
        <w:t>hur</w:t>
      </w:r>
      <w:r w:rsidRPr="6A2174F7">
        <w:rPr>
          <w:rFonts w:ascii="Times New Roman" w:hAnsi="Times New Roman" w:cs="Times New Roman"/>
          <w:sz w:val="24"/>
          <w:szCs w:val="24"/>
        </w:rPr>
        <w:t>sday</w:t>
      </w:r>
      <w:r w:rsidR="003B12B9" w:rsidRPr="6A2174F7">
        <w:rPr>
          <w:rFonts w:ascii="Times New Roman" w:hAnsi="Times New Roman" w:cs="Times New Roman"/>
          <w:sz w:val="24"/>
          <w:szCs w:val="24"/>
        </w:rPr>
        <w:t xml:space="preserve"> Lesson Plan by Amrita Bakshi</w:t>
      </w:r>
    </w:p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745"/>
        <w:gridCol w:w="1359"/>
        <w:gridCol w:w="6876"/>
      </w:tblGrid>
      <w:tr w:rsidR="003B12B9" w14:paraId="2B6DD046" w14:textId="77777777" w:rsidTr="003D2AB8">
        <w:trPr>
          <w:trHeight w:val="451"/>
        </w:trPr>
        <w:tc>
          <w:tcPr>
            <w:tcW w:w="745" w:type="dxa"/>
          </w:tcPr>
          <w:p w14:paraId="476B601A" w14:textId="77777777" w:rsidR="003B12B9" w:rsidRPr="00562A45" w:rsidRDefault="003B12B9" w:rsidP="003B12B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2A4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1359" w:type="dxa"/>
          </w:tcPr>
          <w:p w14:paraId="7D529192" w14:textId="77777777" w:rsidR="003B12B9" w:rsidRPr="00562A45" w:rsidRDefault="003B12B9" w:rsidP="003B12B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2A4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ivity Name</w:t>
            </w:r>
          </w:p>
        </w:tc>
        <w:tc>
          <w:tcPr>
            <w:tcW w:w="6876" w:type="dxa"/>
          </w:tcPr>
          <w:p w14:paraId="63A77CDB" w14:textId="77777777" w:rsidR="003B12B9" w:rsidRPr="00562A45" w:rsidRDefault="003B12B9" w:rsidP="003B12B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2A4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ivity Details</w:t>
            </w:r>
          </w:p>
        </w:tc>
      </w:tr>
      <w:tr w:rsidR="000C69AF" w14:paraId="16906B60" w14:textId="77777777" w:rsidTr="003D2AB8">
        <w:trPr>
          <w:trHeight w:val="969"/>
        </w:trPr>
        <w:tc>
          <w:tcPr>
            <w:tcW w:w="745" w:type="dxa"/>
          </w:tcPr>
          <w:p w14:paraId="2EDBEACB" w14:textId="46A357FC" w:rsidR="0049135A" w:rsidRDefault="00832B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9135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  <w:p w14:paraId="45CB2DA9" w14:textId="77777777" w:rsidR="003B12B9" w:rsidRPr="003B12B9" w:rsidRDefault="003B12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s.</w:t>
            </w:r>
          </w:p>
        </w:tc>
        <w:tc>
          <w:tcPr>
            <w:tcW w:w="1359" w:type="dxa"/>
          </w:tcPr>
          <w:p w14:paraId="1EA383EA" w14:textId="57530925" w:rsidR="003B12B9" w:rsidRDefault="00E42948" w:rsidP="004C152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cebreak</w:t>
            </w:r>
            <w:r w:rsidR="003D2AB8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6876" w:type="dxa"/>
          </w:tcPr>
          <w:p w14:paraId="673EC21D" w14:textId="7DE5AED2" w:rsidR="004C1525" w:rsidRDefault="004C1525" w:rsidP="00832B4A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E7AEC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Checking in with everybod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832B4A">
              <w:rPr>
                <w:rFonts w:ascii="Times New Roman" w:hAnsi="Times New Roman" w:cs="Times New Roman"/>
                <w:sz w:val="24"/>
                <w:szCs w:val="24"/>
              </w:rPr>
              <w:t>Give a mini review of an inanimate object around.</w:t>
            </w:r>
          </w:p>
          <w:p w14:paraId="6DA9D19C" w14:textId="60FD946F" w:rsidR="00832B4A" w:rsidRDefault="00832B4A" w:rsidP="00832B4A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are and discuss Amazon reviews. Examples: Brita Water Fi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aucet: </w:t>
            </w:r>
            <w:hyperlink r:id="rId7" w:history="1">
              <w:r w:rsidRPr="00BE108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amazon.com/Brita-Filtration-Reminder-Reduces-Standard/dp/B004INTGKK/ref=sr_1_8?crid=WOR4HL70X6HO&amp;keywords=water+filter&amp;qid=1666820416&amp;qu=eyJxc2MiOiI2LjY1IiwicXNhIjoiNi4zMiIsInFzcCI6IjYuMjIifQ%3D%3D&amp;sprefix=water+filter%2Caps%2C129&amp;sr=8-8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208617B" w14:textId="26DB5046" w:rsidR="00832B4A" w:rsidRPr="00D16342" w:rsidRDefault="00832B4A" w:rsidP="00832B4A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r an Ergonomic Office Chair: </w:t>
            </w:r>
            <w:hyperlink r:id="rId8" w:history="1">
              <w:r w:rsidRPr="00BE108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amazon.com/Black-Office-Chair-Computer-Adjustable/dp/B00FS3VJAO/ref=sr_1_6?crid=3LJ0C8K6EKOW5&amp;keywords=chair&amp;qid=1666820603&amp;qu=eyJxc2MiOiI5LjExIiwicXNhIjoiOC4zMSIsInFzcCI6IjcuNjMifQ%3D%3D&amp;sprefix=chair%2Caps%2C226&amp;sr=8-6&amp;th=1</w:t>
              </w:r>
            </w:hyperlink>
          </w:p>
        </w:tc>
      </w:tr>
      <w:tr w:rsidR="000C69AF" w14:paraId="0442F997" w14:textId="77777777" w:rsidTr="003D2AB8">
        <w:trPr>
          <w:trHeight w:val="1238"/>
        </w:trPr>
        <w:tc>
          <w:tcPr>
            <w:tcW w:w="745" w:type="dxa"/>
          </w:tcPr>
          <w:p w14:paraId="3D74047D" w14:textId="409D0D10" w:rsidR="0049135A" w:rsidRDefault="00F702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D2AB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  <w:p w14:paraId="26DD0C40" w14:textId="77777777" w:rsidR="003B12B9" w:rsidRPr="003B12B9" w:rsidRDefault="004C15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s.</w:t>
            </w:r>
          </w:p>
        </w:tc>
        <w:tc>
          <w:tcPr>
            <w:tcW w:w="1359" w:type="dxa"/>
          </w:tcPr>
          <w:p w14:paraId="092BA8C1" w14:textId="77777777" w:rsidR="003B12B9" w:rsidRDefault="00C02206" w:rsidP="004C152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4C1525">
              <w:rPr>
                <w:rFonts w:ascii="Times New Roman" w:hAnsi="Times New Roman" w:cs="Times New Roman"/>
                <w:sz w:val="24"/>
                <w:szCs w:val="24"/>
              </w:rPr>
              <w:t>ctivity 1</w:t>
            </w:r>
            <w:r w:rsidR="00E42948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6876" w:type="dxa"/>
          </w:tcPr>
          <w:p w14:paraId="1AA342B6" w14:textId="23051247" w:rsidR="00F702D9" w:rsidRPr="004C1525" w:rsidRDefault="003D2AB8" w:rsidP="00E4294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ad the Nothing Phone 1 review in </w:t>
            </w:r>
            <w:r w:rsidRPr="003D2AB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he Guardi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hyperlink r:id="rId9" w:history="1">
              <w:r w:rsidRPr="00BE108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theguardian.com/technology/2022/aug/04/nothing-phone-1-review-an-android-with-funky-lights-on-its-transparent-back-cameras-battery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0C69AF" w14:paraId="20BC5E73" w14:textId="77777777" w:rsidTr="003D2AB8">
        <w:trPr>
          <w:trHeight w:val="945"/>
        </w:trPr>
        <w:tc>
          <w:tcPr>
            <w:tcW w:w="745" w:type="dxa"/>
          </w:tcPr>
          <w:p w14:paraId="186DD58C" w14:textId="77777777" w:rsidR="000C69AF" w:rsidRDefault="00E42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702D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48A61E78" w14:textId="77777777" w:rsidR="003B12B9" w:rsidRPr="003B12B9" w:rsidRDefault="00342B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s.</w:t>
            </w:r>
          </w:p>
        </w:tc>
        <w:tc>
          <w:tcPr>
            <w:tcW w:w="1359" w:type="dxa"/>
          </w:tcPr>
          <w:p w14:paraId="27EBCDCB" w14:textId="77777777" w:rsidR="003B12B9" w:rsidRDefault="00342B3A" w:rsidP="00342B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tivity 1.</w:t>
            </w:r>
            <w:r w:rsidR="00E4294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876" w:type="dxa"/>
          </w:tcPr>
          <w:p w14:paraId="4380013D" w14:textId="275D4B7D" w:rsidR="00655F70" w:rsidRPr="003D2AB8" w:rsidRDefault="003D2AB8" w:rsidP="003D2AB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D2AB8">
              <w:rPr>
                <w:rFonts w:ascii="Times New Roman" w:hAnsi="Times New Roman" w:cs="Times New Roman"/>
                <w:sz w:val="24"/>
                <w:szCs w:val="24"/>
              </w:rPr>
              <w:t xml:space="preserve">Watch the review of the Nothing Phone on </w:t>
            </w:r>
            <w:r w:rsidRPr="003D2AB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YouTube</w:t>
            </w:r>
            <w:r w:rsidRPr="003D2AB8">
              <w:rPr>
                <w:rFonts w:ascii="Times New Roman" w:hAnsi="Times New Roman" w:cs="Times New Roman"/>
                <w:sz w:val="24"/>
                <w:szCs w:val="24"/>
              </w:rPr>
              <w:t xml:space="preserve"> by </w:t>
            </w:r>
            <w:proofErr w:type="spellStart"/>
            <w:r w:rsidRPr="003D2AB8">
              <w:rPr>
                <w:rFonts w:ascii="Times New Roman" w:hAnsi="Times New Roman" w:cs="Times New Roman"/>
                <w:sz w:val="24"/>
                <w:szCs w:val="24"/>
              </w:rPr>
              <w:t>Mrwhosethebo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hyperlink r:id="rId10" w:history="1">
              <w:r w:rsidRPr="00BE108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youtube.com/watch?v=KAIJB6usEZ0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0C69AF" w14:paraId="4936A397" w14:textId="77777777" w:rsidTr="003D2AB8">
        <w:trPr>
          <w:trHeight w:val="661"/>
        </w:trPr>
        <w:tc>
          <w:tcPr>
            <w:tcW w:w="745" w:type="dxa"/>
          </w:tcPr>
          <w:p w14:paraId="75801AB8" w14:textId="51E7384C" w:rsidR="00134B69" w:rsidRDefault="003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  <w:p w14:paraId="4E8E06D8" w14:textId="77777777" w:rsidR="003B12B9" w:rsidRPr="003B12B9" w:rsidRDefault="00342B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s.</w:t>
            </w:r>
          </w:p>
        </w:tc>
        <w:tc>
          <w:tcPr>
            <w:tcW w:w="1359" w:type="dxa"/>
          </w:tcPr>
          <w:p w14:paraId="39A96C01" w14:textId="08DB03A3" w:rsidR="003B12B9" w:rsidRDefault="00342B3A" w:rsidP="00342B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ctivity </w:t>
            </w:r>
            <w:r w:rsidR="003D2AB8">
              <w:rPr>
                <w:rFonts w:ascii="Times New Roman" w:hAnsi="Times New Roman" w:cs="Times New Roman"/>
                <w:sz w:val="24"/>
                <w:szCs w:val="24"/>
              </w:rPr>
              <w:t>1.3</w:t>
            </w:r>
          </w:p>
        </w:tc>
        <w:tc>
          <w:tcPr>
            <w:tcW w:w="6876" w:type="dxa"/>
          </w:tcPr>
          <w:p w14:paraId="33A12C8B" w14:textId="0C4F99C2" w:rsidR="003B12B9" w:rsidRPr="00342B3A" w:rsidRDefault="003D2AB8" w:rsidP="00342B3A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cuss the two reviews: Differences, Similarities, what to learn from these.</w:t>
            </w:r>
          </w:p>
        </w:tc>
      </w:tr>
      <w:tr w:rsidR="000C69AF" w14:paraId="15B241B4" w14:textId="77777777" w:rsidTr="003D2AB8">
        <w:trPr>
          <w:trHeight w:val="658"/>
        </w:trPr>
        <w:tc>
          <w:tcPr>
            <w:tcW w:w="745" w:type="dxa"/>
          </w:tcPr>
          <w:p w14:paraId="502EC28D" w14:textId="77777777" w:rsidR="00342B3A" w:rsidRPr="003B12B9" w:rsidRDefault="00C022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9135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342B3A">
              <w:rPr>
                <w:rFonts w:ascii="Times New Roman" w:hAnsi="Times New Roman" w:cs="Times New Roman"/>
                <w:sz w:val="24"/>
                <w:szCs w:val="24"/>
              </w:rPr>
              <w:t xml:space="preserve"> mins.</w:t>
            </w:r>
          </w:p>
        </w:tc>
        <w:tc>
          <w:tcPr>
            <w:tcW w:w="1359" w:type="dxa"/>
          </w:tcPr>
          <w:p w14:paraId="2CEA8E3D" w14:textId="447CF861" w:rsidR="003B12B9" w:rsidRDefault="00342B3A" w:rsidP="00342B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tivity 2</w:t>
            </w:r>
          </w:p>
        </w:tc>
        <w:tc>
          <w:tcPr>
            <w:tcW w:w="6876" w:type="dxa"/>
          </w:tcPr>
          <w:p w14:paraId="3D5F8D08" w14:textId="512031F3" w:rsidR="003B12B9" w:rsidRPr="00D16342" w:rsidRDefault="003D2AB8" w:rsidP="00134B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Quiz time: </w:t>
            </w:r>
            <w:hyperlink r:id="rId11" w:history="1">
              <w:r w:rsidRPr="00BE108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forms.gle/Tnh97fRCfGuQdqPi6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0C69AF" w14:paraId="2A648AA7" w14:textId="77777777" w:rsidTr="003D2AB8">
        <w:trPr>
          <w:trHeight w:val="805"/>
        </w:trPr>
        <w:tc>
          <w:tcPr>
            <w:tcW w:w="745" w:type="dxa"/>
          </w:tcPr>
          <w:p w14:paraId="728F490A" w14:textId="77777777" w:rsidR="000C69AF" w:rsidRPr="003B12B9" w:rsidRDefault="00134B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0C69AF">
              <w:rPr>
                <w:rFonts w:ascii="Times New Roman" w:hAnsi="Times New Roman" w:cs="Times New Roman"/>
                <w:sz w:val="24"/>
                <w:szCs w:val="24"/>
              </w:rPr>
              <w:t xml:space="preserve"> mins.</w:t>
            </w:r>
          </w:p>
        </w:tc>
        <w:tc>
          <w:tcPr>
            <w:tcW w:w="1359" w:type="dxa"/>
          </w:tcPr>
          <w:p w14:paraId="7DF1FCBD" w14:textId="38CBF348" w:rsidR="000C69AF" w:rsidRDefault="000C69AF" w:rsidP="000C69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ctivity </w:t>
            </w:r>
            <w:r w:rsidR="003D2AB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876" w:type="dxa"/>
          </w:tcPr>
          <w:p w14:paraId="4779E575" w14:textId="7A3E75E6" w:rsidR="003D2AB8" w:rsidRPr="00832B4A" w:rsidRDefault="00832B4A" w:rsidP="00832B4A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instorm essay/review topic.</w:t>
            </w:r>
          </w:p>
        </w:tc>
      </w:tr>
      <w:tr w:rsidR="00832B4A" w14:paraId="71FA2A1F" w14:textId="77777777" w:rsidTr="003D2AB8">
        <w:trPr>
          <w:trHeight w:val="817"/>
        </w:trPr>
        <w:tc>
          <w:tcPr>
            <w:tcW w:w="745" w:type="dxa"/>
          </w:tcPr>
          <w:p w14:paraId="0E5439A7" w14:textId="20A5400A" w:rsidR="00832B4A" w:rsidRPr="003B12B9" w:rsidRDefault="00832B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9" w:type="dxa"/>
          </w:tcPr>
          <w:p w14:paraId="503484DF" w14:textId="008359E4" w:rsidR="00832B4A" w:rsidRDefault="00832B4A" w:rsidP="001E7A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nal Thoughts</w:t>
            </w:r>
          </w:p>
        </w:tc>
        <w:tc>
          <w:tcPr>
            <w:tcW w:w="6876" w:type="dxa"/>
          </w:tcPr>
          <w:p w14:paraId="28D02D94" w14:textId="34EAA162" w:rsidR="00832B4A" w:rsidRDefault="00832B4A" w:rsidP="003B2FB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pic proposal to submit on BBL.</w:t>
            </w:r>
          </w:p>
          <w:p w14:paraId="166D1638" w14:textId="7F951A2A" w:rsidR="00832B4A" w:rsidRPr="003B2FB6" w:rsidRDefault="00832B4A" w:rsidP="003B2FB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 on the outline of your review.</w:t>
            </w:r>
          </w:p>
        </w:tc>
      </w:tr>
    </w:tbl>
    <w:p w14:paraId="7EAC0AFA" w14:textId="77777777" w:rsidR="002C2347" w:rsidRPr="003B12B9" w:rsidRDefault="00562A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ndby activities: Freewriting exercise</w:t>
      </w:r>
      <w:r w:rsidR="00D16342">
        <w:rPr>
          <w:rFonts w:ascii="Times New Roman" w:hAnsi="Times New Roman" w:cs="Times New Roman"/>
          <w:sz w:val="24"/>
          <w:szCs w:val="24"/>
        </w:rPr>
        <w:t>;</w:t>
      </w:r>
      <w:r w:rsidR="00655F70">
        <w:rPr>
          <w:rFonts w:ascii="Times New Roman" w:hAnsi="Times New Roman" w:cs="Times New Roman"/>
          <w:sz w:val="24"/>
          <w:szCs w:val="24"/>
        </w:rPr>
        <w:t xml:space="preserve"> Brainstorming</w:t>
      </w:r>
      <w:r w:rsidR="00D16342">
        <w:rPr>
          <w:rFonts w:ascii="Times New Roman" w:hAnsi="Times New Roman" w:cs="Times New Roman"/>
          <w:sz w:val="24"/>
          <w:szCs w:val="24"/>
        </w:rPr>
        <w:t>.</w:t>
      </w:r>
    </w:p>
    <w:sectPr w:rsidR="002C2347" w:rsidRPr="003B12B9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4E1229" w14:textId="77777777" w:rsidR="003D2AB8" w:rsidRDefault="003D2AB8" w:rsidP="003B12B9">
      <w:pPr>
        <w:spacing w:after="0" w:line="240" w:lineRule="auto"/>
      </w:pPr>
      <w:r>
        <w:separator/>
      </w:r>
    </w:p>
  </w:endnote>
  <w:endnote w:type="continuationSeparator" w:id="0">
    <w:p w14:paraId="0643150C" w14:textId="77777777" w:rsidR="003D2AB8" w:rsidRDefault="003D2AB8" w:rsidP="003B12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E16B4" w14:textId="77777777" w:rsidR="003D2AB8" w:rsidRDefault="003D2AB8" w:rsidP="003B12B9">
      <w:pPr>
        <w:spacing w:after="0" w:line="240" w:lineRule="auto"/>
      </w:pPr>
      <w:r>
        <w:separator/>
      </w:r>
    </w:p>
  </w:footnote>
  <w:footnote w:type="continuationSeparator" w:id="0">
    <w:p w14:paraId="2272CDFA" w14:textId="77777777" w:rsidR="003D2AB8" w:rsidRDefault="003D2AB8" w:rsidP="003B12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BBD77" w14:textId="3644D1F6" w:rsidR="003B12B9" w:rsidRPr="003B12B9" w:rsidRDefault="003B12B9" w:rsidP="003B12B9">
    <w:pPr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Lesson Plan for T</w:t>
    </w:r>
    <w:r w:rsidR="003D2AB8">
      <w:rPr>
        <w:rFonts w:ascii="Times New Roman" w:hAnsi="Times New Roman" w:cs="Times New Roman"/>
        <w:sz w:val="24"/>
        <w:szCs w:val="24"/>
      </w:rPr>
      <w:t>hu</w:t>
    </w:r>
    <w:r w:rsidR="009806A8">
      <w:rPr>
        <w:rFonts w:ascii="Times New Roman" w:hAnsi="Times New Roman" w:cs="Times New Roman"/>
        <w:sz w:val="24"/>
        <w:szCs w:val="24"/>
      </w:rPr>
      <w:t>,</w:t>
    </w:r>
    <w:r>
      <w:rPr>
        <w:rFonts w:ascii="Times New Roman" w:hAnsi="Times New Roman" w:cs="Times New Roman"/>
        <w:sz w:val="24"/>
        <w:szCs w:val="24"/>
      </w:rPr>
      <w:t xml:space="preserve"> </w:t>
    </w:r>
    <w:r w:rsidR="00E42948">
      <w:rPr>
        <w:rFonts w:ascii="Times New Roman" w:hAnsi="Times New Roman" w:cs="Times New Roman"/>
        <w:sz w:val="24"/>
        <w:szCs w:val="24"/>
      </w:rPr>
      <w:t>2</w:t>
    </w:r>
    <w:r w:rsidR="003D2AB8">
      <w:rPr>
        <w:rFonts w:ascii="Times New Roman" w:hAnsi="Times New Roman" w:cs="Times New Roman"/>
        <w:sz w:val="24"/>
        <w:szCs w:val="24"/>
      </w:rPr>
      <w:t>7</w:t>
    </w:r>
    <w:r w:rsidR="0049135A">
      <w:rPr>
        <w:rFonts w:ascii="Times New Roman" w:hAnsi="Times New Roman" w:cs="Times New Roman"/>
        <w:sz w:val="24"/>
        <w:szCs w:val="24"/>
      </w:rPr>
      <w:t xml:space="preserve"> Oct</w:t>
    </w:r>
    <w:r>
      <w:rPr>
        <w:rFonts w:ascii="Times New Roman" w:hAnsi="Times New Roman" w:cs="Times New Roman"/>
        <w:sz w:val="24"/>
        <w:szCs w:val="24"/>
      </w:rPr>
      <w:t>, 2022</w:t>
    </w:r>
    <w:r>
      <w:rPr>
        <w:rFonts w:ascii="Times New Roman" w:hAnsi="Times New Roman" w:cs="Times New Roman"/>
        <w:sz w:val="24"/>
        <w:szCs w:val="24"/>
      </w:rPr>
      <w:br/>
      <w:t>Total 75 minu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24142"/>
    <w:multiLevelType w:val="hybridMultilevel"/>
    <w:tmpl w:val="2CCABAD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4E0F24"/>
    <w:multiLevelType w:val="hybridMultilevel"/>
    <w:tmpl w:val="7D7C98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4C34DE"/>
    <w:multiLevelType w:val="hybridMultilevel"/>
    <w:tmpl w:val="23CCBD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1C12F9"/>
    <w:multiLevelType w:val="hybridMultilevel"/>
    <w:tmpl w:val="441C31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1910A7"/>
    <w:multiLevelType w:val="hybridMultilevel"/>
    <w:tmpl w:val="39F4A3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CwNDaxMLQwNDI2NDVT0lEKTi0uzszPAykwrQUA7Ue7OCwAAAA="/>
  </w:docVars>
  <w:rsids>
    <w:rsidRoot w:val="003B12B9"/>
    <w:rsid w:val="000C69AF"/>
    <w:rsid w:val="00127C4C"/>
    <w:rsid w:val="00134B69"/>
    <w:rsid w:val="001E7AEC"/>
    <w:rsid w:val="002461CA"/>
    <w:rsid w:val="00256CF2"/>
    <w:rsid w:val="002C2347"/>
    <w:rsid w:val="00320132"/>
    <w:rsid w:val="00342B3A"/>
    <w:rsid w:val="003544E9"/>
    <w:rsid w:val="003557AC"/>
    <w:rsid w:val="0039712A"/>
    <w:rsid w:val="003B12B9"/>
    <w:rsid w:val="003B2FB6"/>
    <w:rsid w:val="003D2AB8"/>
    <w:rsid w:val="0049135A"/>
    <w:rsid w:val="004C1525"/>
    <w:rsid w:val="004E4CCA"/>
    <w:rsid w:val="00562A45"/>
    <w:rsid w:val="005A1CCD"/>
    <w:rsid w:val="005F44B8"/>
    <w:rsid w:val="00623C25"/>
    <w:rsid w:val="00655F70"/>
    <w:rsid w:val="00694AC1"/>
    <w:rsid w:val="006A559E"/>
    <w:rsid w:val="00832B4A"/>
    <w:rsid w:val="008A63D9"/>
    <w:rsid w:val="008D04B9"/>
    <w:rsid w:val="009806A8"/>
    <w:rsid w:val="00983D2B"/>
    <w:rsid w:val="00AF1DE7"/>
    <w:rsid w:val="00BC1F7E"/>
    <w:rsid w:val="00C02206"/>
    <w:rsid w:val="00C02D8C"/>
    <w:rsid w:val="00D16342"/>
    <w:rsid w:val="00E10618"/>
    <w:rsid w:val="00E42948"/>
    <w:rsid w:val="00E84201"/>
    <w:rsid w:val="00EB05A4"/>
    <w:rsid w:val="00F5030E"/>
    <w:rsid w:val="00F702D9"/>
    <w:rsid w:val="06F81688"/>
    <w:rsid w:val="5C3EF13F"/>
    <w:rsid w:val="6A217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20488F"/>
  <w15:chartTrackingRefBased/>
  <w15:docId w15:val="{9539A355-A23F-4064-83CD-F0C1D650A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1CA"/>
    <w:rPr>
      <w:rFonts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12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B12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12B9"/>
    <w:rPr>
      <w:rFonts w:cs="Vrinda"/>
    </w:rPr>
  </w:style>
  <w:style w:type="paragraph" w:styleId="Footer">
    <w:name w:val="footer"/>
    <w:basedOn w:val="Normal"/>
    <w:link w:val="FooterChar"/>
    <w:uiPriority w:val="99"/>
    <w:unhideWhenUsed/>
    <w:rsid w:val="003B12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12B9"/>
    <w:rPr>
      <w:rFonts w:cs="Vrinda"/>
    </w:rPr>
  </w:style>
  <w:style w:type="paragraph" w:styleId="ListParagraph">
    <w:name w:val="List Paragraph"/>
    <w:basedOn w:val="Normal"/>
    <w:uiPriority w:val="34"/>
    <w:qFormat/>
    <w:rsid w:val="004C15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429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294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503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528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77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807971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835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441975">
                      <w:marLeft w:val="0"/>
                      <w:marRight w:val="1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5161272">
                      <w:marLeft w:val="0"/>
                      <w:marRight w:val="12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8213">
                      <w:marLeft w:val="0"/>
                      <w:marRight w:val="12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810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262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Black-Office-Chair-Computer-Adjustable/dp/B00FS3VJAO/ref=sr_1_6?crid=3LJ0C8K6EKOW5&amp;keywords=chair&amp;qid=1666820603&amp;qu=eyJxc2MiOiI5LjExIiwicXNhIjoiOC4zMSIsInFzcCI6IjcuNjMifQ%3D%3D&amp;sprefix=chair%2Caps%2C226&amp;sr=8-6&amp;th=1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mazon.com/Brita-Filtration-Reminder-Reduces-Standard/dp/B004INTGKK/ref=sr_1_8?crid=WOR4HL70X6HO&amp;keywords=water+filter&amp;qid=1666820416&amp;qu=eyJxc2MiOiI2LjY1IiwicXNhIjoiNi4zMiIsInFzcCI6IjYuMjIifQ%3D%3D&amp;sprefix=water+filter%2Caps%2C129&amp;sr=8-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forms.gle/Tnh97fRCfGuQdqPi6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youtube.com/watch?v=KAIJB6usEZ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heguardian.com/technology/2022/aug/04/nothing-phone-1-review-an-android-with-funky-lights-on-its-transparent-back-cameras-battery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339</Words>
  <Characters>19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it</dc:creator>
  <cp:keywords/>
  <dc:description/>
  <cp:lastModifiedBy>Amrita Bakshi</cp:lastModifiedBy>
  <cp:revision>1</cp:revision>
  <dcterms:created xsi:type="dcterms:W3CDTF">2022-10-26T21:30:00Z</dcterms:created>
  <dcterms:modified xsi:type="dcterms:W3CDTF">2022-10-26T22:39:00Z</dcterms:modified>
</cp:coreProperties>
</file>